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8CA3DA" w14:textId="77777777" w:rsidR="000374E6" w:rsidRDefault="000374E6" w:rsidP="000374E6">
      <w:pPr>
        <w:jc w:val="center"/>
      </w:pPr>
    </w:p>
    <w:p w14:paraId="14A8AC8C" w14:textId="13633440" w:rsidR="00FF554C" w:rsidRPr="00FF554C" w:rsidRDefault="00FF554C" w:rsidP="00FF554C">
      <w:pPr>
        <w:rPr>
          <w:b/>
          <w:u w:val="single"/>
        </w:rPr>
      </w:pPr>
      <w:bookmarkStart w:id="0" w:name="_GoBack"/>
      <w:bookmarkEnd w:id="0"/>
      <w:r w:rsidRPr="00FF554C">
        <w:rPr>
          <w:b/>
          <w:u w:val="single"/>
        </w:rPr>
        <w:t xml:space="preserve">HOW TO LOAD DATA INTO HIVE </w:t>
      </w:r>
    </w:p>
    <w:p w14:paraId="25F0393F" w14:textId="77777777" w:rsidR="00FF554C" w:rsidRPr="00FF554C" w:rsidRDefault="00FF554C" w:rsidP="00FF554C">
      <w:pPr>
        <w:rPr>
          <w:b/>
        </w:rPr>
      </w:pPr>
    </w:p>
    <w:p w14:paraId="0BD0FD2F" w14:textId="77777777" w:rsidR="00FF554C" w:rsidRDefault="00FF554C" w:rsidP="00FF554C">
      <w:pPr>
        <w:rPr>
          <w:b/>
        </w:rPr>
      </w:pPr>
      <w:r w:rsidRPr="00FF554C">
        <w:rPr>
          <w:b/>
        </w:rPr>
        <w:t>1. Launch HIVE</w:t>
      </w:r>
    </w:p>
    <w:p w14:paraId="6B8D98A3" w14:textId="77777777" w:rsidR="00FF554C" w:rsidRDefault="00FF554C" w:rsidP="00FF554C">
      <w:pPr>
        <w:rPr>
          <w:b/>
        </w:rPr>
      </w:pPr>
      <w:r>
        <w:rPr>
          <w:noProof/>
        </w:rPr>
        <w:drawing>
          <wp:inline distT="0" distB="0" distL="0" distR="0" wp14:anchorId="6D0B72DE" wp14:editId="6B42A4BC">
            <wp:extent cx="5943600" cy="2895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1425" b="11916"/>
                    <a:stretch/>
                  </pic:blipFill>
                  <pic:spPr bwMode="auto">
                    <a:xfrm>
                      <a:off x="0" y="0"/>
                      <a:ext cx="5943600" cy="2895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2597A2" w14:textId="77777777" w:rsidR="00FF554C" w:rsidRDefault="00EB23DD" w:rsidP="00EB23DD">
      <w:pPr>
        <w:jc w:val="center"/>
      </w:pPr>
      <w:r>
        <w:t>Figure 1.1 Launch Hive.</w:t>
      </w:r>
    </w:p>
    <w:p w14:paraId="6736E369" w14:textId="77777777" w:rsidR="00EB23DD" w:rsidRPr="00EB23DD" w:rsidRDefault="00EB23DD" w:rsidP="00EB23DD">
      <w:pPr>
        <w:jc w:val="center"/>
      </w:pPr>
    </w:p>
    <w:p w14:paraId="3FBF30E0" w14:textId="77777777" w:rsidR="00FF554C" w:rsidRDefault="00FF554C" w:rsidP="00FF554C">
      <w:pPr>
        <w:rPr>
          <w:b/>
        </w:rPr>
      </w:pPr>
      <w:r>
        <w:rPr>
          <w:b/>
        </w:rPr>
        <w:t>2. Create database</w:t>
      </w:r>
      <w:r w:rsidRPr="00FF554C">
        <w:rPr>
          <w:b/>
        </w:rPr>
        <w:t xml:space="preserve"> </w:t>
      </w:r>
    </w:p>
    <w:p w14:paraId="24C2D346" w14:textId="77777777" w:rsidR="00FF554C" w:rsidRDefault="00FF554C" w:rsidP="00FF554C">
      <w:pPr>
        <w:rPr>
          <w:b/>
        </w:rPr>
      </w:pPr>
      <w:r>
        <w:rPr>
          <w:noProof/>
        </w:rPr>
        <w:drawing>
          <wp:inline distT="0" distB="0" distL="0" distR="0" wp14:anchorId="76B6A453" wp14:editId="57CAF0DF">
            <wp:extent cx="4666291" cy="2133600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51282" b="60377"/>
                    <a:stretch/>
                  </pic:blipFill>
                  <pic:spPr bwMode="auto">
                    <a:xfrm>
                      <a:off x="0" y="0"/>
                      <a:ext cx="4670587" cy="21355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2FEC5C" w14:textId="77777777" w:rsidR="00EB23DD" w:rsidRPr="00EB23DD" w:rsidRDefault="00EB23DD" w:rsidP="00EB23DD">
      <w:pPr>
        <w:jc w:val="center"/>
      </w:pPr>
      <w:r>
        <w:t>Figure 2.1 Create database using “</w:t>
      </w:r>
      <w:r w:rsidRPr="00EB23DD">
        <w:t>CREATE DATABASE IF NOT EXISTS projects;</w:t>
      </w:r>
      <w:r>
        <w:t>” command.</w:t>
      </w:r>
    </w:p>
    <w:p w14:paraId="068B6DA7" w14:textId="77777777" w:rsidR="00EB23DD" w:rsidRDefault="00EB23DD">
      <w:pPr>
        <w:rPr>
          <w:b/>
        </w:rPr>
      </w:pPr>
      <w:r>
        <w:rPr>
          <w:b/>
        </w:rPr>
        <w:br w:type="page"/>
      </w:r>
    </w:p>
    <w:p w14:paraId="2DFA462F" w14:textId="77777777" w:rsidR="00FF554C" w:rsidRDefault="00FF554C" w:rsidP="00FF554C">
      <w:pPr>
        <w:rPr>
          <w:b/>
        </w:rPr>
      </w:pPr>
      <w:r>
        <w:rPr>
          <w:b/>
        </w:rPr>
        <w:lastRenderedPageBreak/>
        <w:t>3. Show database</w:t>
      </w:r>
      <w:r w:rsidRPr="00FF554C">
        <w:rPr>
          <w:b/>
        </w:rPr>
        <w:t xml:space="preserve"> </w:t>
      </w:r>
    </w:p>
    <w:p w14:paraId="75633A7C" w14:textId="77777777" w:rsidR="00FF554C" w:rsidRDefault="00FF554C" w:rsidP="00FF554C">
      <w:pPr>
        <w:rPr>
          <w:b/>
        </w:rPr>
      </w:pPr>
      <w:r>
        <w:rPr>
          <w:noProof/>
        </w:rPr>
        <w:drawing>
          <wp:inline distT="0" distB="0" distL="0" distR="0" wp14:anchorId="1F878A6F" wp14:editId="2DD67B9F">
            <wp:extent cx="4719918" cy="2571750"/>
            <wp:effectExtent l="0" t="0" r="508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50000" b="51539"/>
                    <a:stretch/>
                  </pic:blipFill>
                  <pic:spPr bwMode="auto">
                    <a:xfrm>
                      <a:off x="0" y="0"/>
                      <a:ext cx="4723662" cy="25737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C796D6" w14:textId="77777777" w:rsidR="00FF554C" w:rsidRDefault="00EB23DD" w:rsidP="00EB23DD">
      <w:pPr>
        <w:jc w:val="center"/>
      </w:pPr>
      <w:r>
        <w:t>Figure 3.1 Check database existence using “</w:t>
      </w:r>
      <w:r w:rsidRPr="00EB23DD">
        <w:t>SHOW DATABASES;</w:t>
      </w:r>
      <w:r>
        <w:t>” command.</w:t>
      </w:r>
    </w:p>
    <w:p w14:paraId="55F2903E" w14:textId="77777777" w:rsidR="00EB23DD" w:rsidRPr="00EB23DD" w:rsidRDefault="00EB23DD" w:rsidP="00EB23DD">
      <w:pPr>
        <w:jc w:val="center"/>
      </w:pPr>
    </w:p>
    <w:p w14:paraId="55948824" w14:textId="77777777" w:rsidR="00FF554C" w:rsidRDefault="00FF554C" w:rsidP="00FF554C">
      <w:pPr>
        <w:rPr>
          <w:b/>
        </w:rPr>
      </w:pPr>
      <w:r>
        <w:rPr>
          <w:b/>
        </w:rPr>
        <w:t>4. Use the database</w:t>
      </w:r>
      <w:r w:rsidRPr="00FF554C">
        <w:rPr>
          <w:b/>
        </w:rPr>
        <w:t xml:space="preserve"> </w:t>
      </w:r>
    </w:p>
    <w:p w14:paraId="3E37C351" w14:textId="77777777" w:rsidR="00FF554C" w:rsidRDefault="00FF554C" w:rsidP="00FF554C">
      <w:pPr>
        <w:rPr>
          <w:b/>
        </w:rPr>
      </w:pPr>
      <w:r>
        <w:rPr>
          <w:noProof/>
        </w:rPr>
        <w:drawing>
          <wp:inline distT="0" distB="0" distL="0" distR="0" wp14:anchorId="18515E8D" wp14:editId="04A50E42">
            <wp:extent cx="4609743" cy="2771775"/>
            <wp:effectExtent l="0" t="0" r="63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r="50160" b="46693"/>
                    <a:stretch/>
                  </pic:blipFill>
                  <pic:spPr bwMode="auto">
                    <a:xfrm>
                      <a:off x="0" y="0"/>
                      <a:ext cx="4615827" cy="27754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4CC606" w14:textId="77777777" w:rsidR="00EB23DD" w:rsidRDefault="00EB23DD" w:rsidP="00EB23DD">
      <w:pPr>
        <w:jc w:val="center"/>
        <w:rPr>
          <w:b/>
        </w:rPr>
      </w:pPr>
      <w:r>
        <w:t>Figure 4.1 Use the database with “</w:t>
      </w:r>
      <w:r w:rsidR="0085582D" w:rsidRPr="0085582D">
        <w:t>USE projects;</w:t>
      </w:r>
      <w:r w:rsidR="0085582D">
        <w:t>” command.</w:t>
      </w:r>
      <w:r>
        <w:rPr>
          <w:b/>
        </w:rPr>
        <w:br w:type="page"/>
      </w:r>
    </w:p>
    <w:p w14:paraId="2855DEF3" w14:textId="77777777" w:rsidR="00FF554C" w:rsidRDefault="00FF554C" w:rsidP="00FF554C">
      <w:pPr>
        <w:rPr>
          <w:b/>
        </w:rPr>
      </w:pPr>
      <w:r>
        <w:rPr>
          <w:b/>
        </w:rPr>
        <w:lastRenderedPageBreak/>
        <w:t>5. Create table</w:t>
      </w:r>
      <w:r w:rsidRPr="00FF554C">
        <w:rPr>
          <w:b/>
        </w:rPr>
        <w:t xml:space="preserve"> </w:t>
      </w:r>
    </w:p>
    <w:p w14:paraId="0156D30B" w14:textId="77777777" w:rsidR="00FF554C" w:rsidRDefault="00FF554C" w:rsidP="00FF554C">
      <w:pPr>
        <w:rPr>
          <w:b/>
        </w:rPr>
      </w:pPr>
      <w:r>
        <w:rPr>
          <w:noProof/>
        </w:rPr>
        <w:drawing>
          <wp:inline distT="0" distB="0" distL="0" distR="0" wp14:anchorId="4B20B4F2" wp14:editId="40CA7FE1">
            <wp:extent cx="4115594" cy="145732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49601" r="51122" b="19613"/>
                    <a:stretch/>
                  </pic:blipFill>
                  <pic:spPr bwMode="auto">
                    <a:xfrm>
                      <a:off x="0" y="0"/>
                      <a:ext cx="4121436" cy="14593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EAFA66" w14:textId="77777777" w:rsidR="00FF554C" w:rsidRDefault="0085582D" w:rsidP="0085582D">
      <w:pPr>
        <w:jc w:val="center"/>
      </w:pPr>
      <w:r>
        <w:t>Figure 5.1 Create table using “CREATE TABLE”commands.</w:t>
      </w:r>
    </w:p>
    <w:p w14:paraId="23951E1C" w14:textId="77777777" w:rsidR="0085582D" w:rsidRPr="0085582D" w:rsidRDefault="0085582D" w:rsidP="0085582D">
      <w:pPr>
        <w:jc w:val="center"/>
      </w:pPr>
    </w:p>
    <w:p w14:paraId="2AB0CB59" w14:textId="77777777" w:rsidR="00FF554C" w:rsidRDefault="00FF554C" w:rsidP="00FF554C">
      <w:pPr>
        <w:rPr>
          <w:b/>
        </w:rPr>
      </w:pPr>
      <w:r>
        <w:rPr>
          <w:b/>
        </w:rPr>
        <w:t>6. Describe the table</w:t>
      </w:r>
      <w:r w:rsidRPr="00FF554C">
        <w:rPr>
          <w:b/>
        </w:rPr>
        <w:t xml:space="preserve"> </w:t>
      </w:r>
    </w:p>
    <w:p w14:paraId="5B75F17E" w14:textId="77777777" w:rsidR="00FF554C" w:rsidRDefault="00FF554C" w:rsidP="00FF554C">
      <w:pPr>
        <w:rPr>
          <w:b/>
        </w:rPr>
      </w:pPr>
      <w:r>
        <w:rPr>
          <w:noProof/>
        </w:rPr>
        <w:drawing>
          <wp:inline distT="0" distB="0" distL="0" distR="0" wp14:anchorId="3398BE05" wp14:editId="05BE9325">
            <wp:extent cx="4127062" cy="1181100"/>
            <wp:effectExtent l="0" t="0" r="698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69840" r="51282" b="5359"/>
                    <a:stretch/>
                  </pic:blipFill>
                  <pic:spPr bwMode="auto">
                    <a:xfrm>
                      <a:off x="0" y="0"/>
                      <a:ext cx="4133087" cy="11828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BE58A5" w14:textId="77777777" w:rsidR="0085582D" w:rsidRPr="0085582D" w:rsidRDefault="0085582D" w:rsidP="0085582D">
      <w:pPr>
        <w:jc w:val="center"/>
      </w:pPr>
      <w:r>
        <w:t>Figure 6.1 Describe table using “DESCRIBE Movies;” command.</w:t>
      </w:r>
    </w:p>
    <w:p w14:paraId="5F5BA508" w14:textId="77777777" w:rsidR="0085582D" w:rsidRPr="00FF554C" w:rsidRDefault="0085582D" w:rsidP="00FF554C">
      <w:pPr>
        <w:rPr>
          <w:b/>
        </w:rPr>
      </w:pPr>
    </w:p>
    <w:p w14:paraId="59D6FDBE" w14:textId="77777777" w:rsidR="00FF554C" w:rsidRDefault="00FF554C" w:rsidP="00FF554C">
      <w:pPr>
        <w:rPr>
          <w:b/>
        </w:rPr>
      </w:pPr>
      <w:r>
        <w:rPr>
          <w:b/>
        </w:rPr>
        <w:t>7. Load data into HIVE table</w:t>
      </w:r>
    </w:p>
    <w:p w14:paraId="27D15A0F" w14:textId="77777777" w:rsidR="00EB23DD" w:rsidRDefault="00EB23DD" w:rsidP="00FF554C">
      <w:pPr>
        <w:rPr>
          <w:b/>
        </w:rPr>
      </w:pPr>
      <w:r>
        <w:rPr>
          <w:noProof/>
        </w:rPr>
        <w:drawing>
          <wp:inline distT="0" distB="0" distL="0" distR="0" wp14:anchorId="7B1FB74C" wp14:editId="0AC7DC0B">
            <wp:extent cx="4953000" cy="61912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83809" r="51281" b="5359"/>
                    <a:stretch/>
                  </pic:blipFill>
                  <pic:spPr bwMode="auto">
                    <a:xfrm>
                      <a:off x="0" y="0"/>
                      <a:ext cx="4953000" cy="619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78CAD7" w14:textId="77777777" w:rsidR="00EB23DD" w:rsidRPr="0085582D" w:rsidRDefault="0085582D" w:rsidP="0085582D">
      <w:pPr>
        <w:jc w:val="center"/>
      </w:pPr>
      <w:r>
        <w:t>Figure 7.1 Load data into hive using “LOAD DATA LOCAL” command.</w:t>
      </w:r>
    </w:p>
    <w:p w14:paraId="260A6855" w14:textId="77777777" w:rsidR="00EB23DD" w:rsidRDefault="00EB23DD">
      <w:pPr>
        <w:rPr>
          <w:b/>
        </w:rPr>
      </w:pPr>
      <w:r>
        <w:rPr>
          <w:b/>
        </w:rPr>
        <w:br w:type="page"/>
      </w:r>
    </w:p>
    <w:p w14:paraId="785150A1" w14:textId="77777777" w:rsidR="000374E6" w:rsidRDefault="00FF554C" w:rsidP="00FF554C">
      <w:pPr>
        <w:rPr>
          <w:b/>
        </w:rPr>
      </w:pPr>
      <w:r>
        <w:rPr>
          <w:b/>
        </w:rPr>
        <w:lastRenderedPageBreak/>
        <w:t>8. Check loaded data</w:t>
      </w:r>
    </w:p>
    <w:p w14:paraId="628F22D4" w14:textId="77777777" w:rsidR="00EB23DD" w:rsidRDefault="00EB23DD" w:rsidP="00FF554C">
      <w:pPr>
        <w:rPr>
          <w:b/>
        </w:rPr>
      </w:pPr>
      <w:r>
        <w:rPr>
          <w:noProof/>
        </w:rPr>
        <w:drawing>
          <wp:inline distT="0" distB="0" distL="0" distR="0" wp14:anchorId="3051482C" wp14:editId="394A7FF9">
            <wp:extent cx="4584700" cy="542925"/>
            <wp:effectExtent l="0" t="0" r="6350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84949" r="51282" b="4789"/>
                    <a:stretch/>
                  </pic:blipFill>
                  <pic:spPr bwMode="auto">
                    <a:xfrm>
                      <a:off x="0" y="0"/>
                      <a:ext cx="4587064" cy="5432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38000D" w14:textId="77777777" w:rsidR="00EB23DD" w:rsidRPr="0085582D" w:rsidRDefault="0085582D" w:rsidP="0085582D">
      <w:pPr>
        <w:jc w:val="center"/>
      </w:pPr>
      <w:r>
        <w:t>Figure 8.1 Check loaded data using “SELECT” command.</w:t>
      </w:r>
    </w:p>
    <w:p w14:paraId="0766AED2" w14:textId="77777777" w:rsidR="00EB23DD" w:rsidRDefault="00EB23DD" w:rsidP="00FF554C">
      <w:pPr>
        <w:rPr>
          <w:b/>
        </w:rPr>
      </w:pPr>
      <w:r>
        <w:rPr>
          <w:noProof/>
        </w:rPr>
        <w:drawing>
          <wp:inline distT="0" distB="0" distL="0" distR="0" wp14:anchorId="7A1C51F0" wp14:editId="2B806644">
            <wp:extent cx="3760258" cy="39814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2280" r="50962" b="5360"/>
                    <a:stretch/>
                  </pic:blipFill>
                  <pic:spPr bwMode="auto">
                    <a:xfrm>
                      <a:off x="0" y="0"/>
                      <a:ext cx="3768415" cy="39900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4D5555" w14:textId="77777777" w:rsidR="0085582D" w:rsidRDefault="0085582D" w:rsidP="0085582D">
      <w:pPr>
        <w:jc w:val="center"/>
      </w:pPr>
      <w:r>
        <w:t>Figure 8.2 All loaded data been showed.</w:t>
      </w:r>
    </w:p>
    <w:p w14:paraId="76CF4357" w14:textId="77777777" w:rsidR="0085582D" w:rsidRDefault="0085582D" w:rsidP="0085582D">
      <w:pPr>
        <w:jc w:val="center"/>
      </w:pPr>
    </w:p>
    <w:p w14:paraId="085759EB" w14:textId="77777777" w:rsidR="0085582D" w:rsidRDefault="0085582D" w:rsidP="0085582D">
      <w:pPr>
        <w:rPr>
          <w:b/>
        </w:rPr>
      </w:pPr>
      <w:r>
        <w:rPr>
          <w:b/>
        </w:rPr>
        <w:t>9. Youtube and Github Links</w:t>
      </w:r>
    </w:p>
    <w:p w14:paraId="1A2142D9" w14:textId="77777777" w:rsidR="0085582D" w:rsidRDefault="0085582D" w:rsidP="0085582D">
      <w:pPr>
        <w:pStyle w:val="ListParagraph"/>
        <w:numPr>
          <w:ilvl w:val="0"/>
          <w:numId w:val="2"/>
        </w:numPr>
      </w:pPr>
      <w:r>
        <w:t>Youtube</w:t>
      </w:r>
    </w:p>
    <w:p w14:paraId="090E3456" w14:textId="77777777" w:rsidR="0085582D" w:rsidRDefault="0085582D" w:rsidP="00E862A8">
      <w:pPr>
        <w:pStyle w:val="ListParagraph"/>
        <w:numPr>
          <w:ilvl w:val="1"/>
          <w:numId w:val="2"/>
        </w:numPr>
      </w:pPr>
      <w:r>
        <w:t xml:space="preserve">Part 1 – </w:t>
      </w:r>
      <w:r w:rsidR="00E862A8" w:rsidRPr="00E862A8">
        <w:t>https://youtu.be/hlBzdzxqtsY</w:t>
      </w:r>
    </w:p>
    <w:p w14:paraId="00FA6EE2" w14:textId="77777777" w:rsidR="0085582D" w:rsidRDefault="0085582D" w:rsidP="00E862A8">
      <w:pPr>
        <w:pStyle w:val="ListParagraph"/>
        <w:numPr>
          <w:ilvl w:val="1"/>
          <w:numId w:val="2"/>
        </w:numPr>
      </w:pPr>
      <w:r>
        <w:t>Part 2 -</w:t>
      </w:r>
      <w:r w:rsidR="00E862A8">
        <w:t xml:space="preserve"> </w:t>
      </w:r>
      <w:r w:rsidR="00E862A8" w:rsidRPr="00E862A8">
        <w:t>https://youtu.be/AuWGCjGJ3EM</w:t>
      </w:r>
    </w:p>
    <w:p w14:paraId="227C8AF4" w14:textId="77777777" w:rsidR="0085582D" w:rsidRDefault="0085582D" w:rsidP="0085582D">
      <w:pPr>
        <w:pStyle w:val="ListParagraph"/>
        <w:numPr>
          <w:ilvl w:val="0"/>
          <w:numId w:val="2"/>
        </w:numPr>
      </w:pPr>
      <w:r>
        <w:t>Github</w:t>
      </w:r>
    </w:p>
    <w:p w14:paraId="1EEB649F" w14:textId="77777777" w:rsidR="00E862A8" w:rsidRPr="0085582D" w:rsidRDefault="00E862A8" w:rsidP="00E862A8">
      <w:pPr>
        <w:pStyle w:val="ListParagraph"/>
        <w:numPr>
          <w:ilvl w:val="1"/>
          <w:numId w:val="2"/>
        </w:numPr>
      </w:pPr>
      <w:r w:rsidRPr="00E862A8">
        <w:t>https://github.com/OoiLiJuan/DataMiningProject</w:t>
      </w:r>
    </w:p>
    <w:p w14:paraId="477FECA8" w14:textId="77777777" w:rsidR="0085582D" w:rsidRPr="0085582D" w:rsidRDefault="0085582D" w:rsidP="0085582D">
      <w:pPr>
        <w:jc w:val="center"/>
      </w:pPr>
    </w:p>
    <w:sectPr w:rsidR="0085582D" w:rsidRPr="0085582D"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2E6D04" w14:textId="77777777" w:rsidR="00F85927" w:rsidRDefault="00F85927" w:rsidP="000374E6">
      <w:pPr>
        <w:spacing w:after="0" w:line="240" w:lineRule="auto"/>
      </w:pPr>
      <w:r>
        <w:separator/>
      </w:r>
    </w:p>
  </w:endnote>
  <w:endnote w:type="continuationSeparator" w:id="0">
    <w:p w14:paraId="7DB72261" w14:textId="77777777" w:rsidR="00F85927" w:rsidRDefault="00F85927" w:rsidP="000374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719524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5731B2" w14:textId="77777777" w:rsidR="000374E6" w:rsidRDefault="000374E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862A8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151A6EDB" w14:textId="77777777" w:rsidR="000374E6" w:rsidRDefault="000374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498ECE" w14:textId="77777777" w:rsidR="00F85927" w:rsidRDefault="00F85927" w:rsidP="000374E6">
      <w:pPr>
        <w:spacing w:after="0" w:line="240" w:lineRule="auto"/>
      </w:pPr>
      <w:r>
        <w:separator/>
      </w:r>
    </w:p>
  </w:footnote>
  <w:footnote w:type="continuationSeparator" w:id="0">
    <w:p w14:paraId="2DB54016" w14:textId="77777777" w:rsidR="00F85927" w:rsidRDefault="00F85927" w:rsidP="000374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320E7"/>
    <w:multiLevelType w:val="hybridMultilevel"/>
    <w:tmpl w:val="0FBCF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86283"/>
    <w:multiLevelType w:val="hybridMultilevel"/>
    <w:tmpl w:val="08642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xNbcAkoYmBkbmpko6SsGpxcWZ+XkgBYa1AIL0pvYsAAAA"/>
  </w:docVars>
  <w:rsids>
    <w:rsidRoot w:val="009539B8"/>
    <w:rsid w:val="000374E6"/>
    <w:rsid w:val="00075007"/>
    <w:rsid w:val="00190D46"/>
    <w:rsid w:val="00377A42"/>
    <w:rsid w:val="003C0808"/>
    <w:rsid w:val="00485492"/>
    <w:rsid w:val="00707481"/>
    <w:rsid w:val="0085582D"/>
    <w:rsid w:val="008611CD"/>
    <w:rsid w:val="008C28F3"/>
    <w:rsid w:val="009539B8"/>
    <w:rsid w:val="009A27A6"/>
    <w:rsid w:val="009E425B"/>
    <w:rsid w:val="00AD2351"/>
    <w:rsid w:val="00B119D8"/>
    <w:rsid w:val="00BA6C02"/>
    <w:rsid w:val="00C518E1"/>
    <w:rsid w:val="00E64F4C"/>
    <w:rsid w:val="00E862A8"/>
    <w:rsid w:val="00EB23DD"/>
    <w:rsid w:val="00F85927"/>
    <w:rsid w:val="00FF55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5E73B3"/>
  <w15:chartTrackingRefBased/>
  <w15:docId w15:val="{05D625A6-B479-4889-9001-E9AF530AB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A27A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90D4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74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74E6"/>
  </w:style>
  <w:style w:type="paragraph" w:styleId="Footer">
    <w:name w:val="footer"/>
    <w:basedOn w:val="Normal"/>
    <w:link w:val="FooterChar"/>
    <w:uiPriority w:val="99"/>
    <w:unhideWhenUsed/>
    <w:rsid w:val="000374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74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33</Words>
  <Characters>76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 Amirul Aziq</dc:creator>
  <cp:keywords/>
  <dc:description/>
  <cp:lastModifiedBy>LI JUAN OOI</cp:lastModifiedBy>
  <cp:revision>3</cp:revision>
  <dcterms:created xsi:type="dcterms:W3CDTF">2019-10-13T16:30:00Z</dcterms:created>
  <dcterms:modified xsi:type="dcterms:W3CDTF">2019-10-13T16:30:00Z</dcterms:modified>
</cp:coreProperties>
</file>